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6E926D" w14:textId="2E04B68A" w:rsidR="00462A07" w:rsidRPr="00884431" w:rsidRDefault="00462A07" w:rsidP="00177AE6">
      <w:pPr>
        <w:jc w:val="right"/>
        <w:outlineLvl w:val="0"/>
        <w:rPr>
          <w:b/>
          <w:sz w:val="22"/>
          <w:szCs w:val="22"/>
        </w:rPr>
      </w:pPr>
      <w:r w:rsidRPr="00884431">
        <w:rPr>
          <w:b/>
          <w:sz w:val="22"/>
          <w:szCs w:val="22"/>
        </w:rPr>
        <w:t>Załącznik nr</w:t>
      </w:r>
      <w:r w:rsidR="00045C9F" w:rsidRPr="00884431">
        <w:rPr>
          <w:b/>
          <w:sz w:val="22"/>
          <w:szCs w:val="22"/>
        </w:rPr>
        <w:t xml:space="preserve"> </w:t>
      </w:r>
      <w:r w:rsidR="00557261" w:rsidRPr="00884431">
        <w:rPr>
          <w:b/>
          <w:sz w:val="22"/>
          <w:szCs w:val="22"/>
        </w:rPr>
        <w:t>6</w:t>
      </w:r>
      <w:r w:rsidRPr="00884431">
        <w:rPr>
          <w:b/>
          <w:sz w:val="22"/>
          <w:szCs w:val="22"/>
        </w:rPr>
        <w:t xml:space="preserve"> do SIWZ</w:t>
      </w:r>
    </w:p>
    <w:p w14:paraId="6CF42C79" w14:textId="77777777" w:rsidR="00462A07" w:rsidRPr="00884431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sz w:val="20"/>
          <w:szCs w:val="20"/>
          <w:lang w:val="x-none" w:eastAsia="ar-SA"/>
        </w:rPr>
      </w:pPr>
      <w:r w:rsidRPr="00884431">
        <w:rPr>
          <w:sz w:val="20"/>
          <w:szCs w:val="20"/>
          <w:lang w:val="x-none" w:eastAsia="ar-SA"/>
        </w:rPr>
        <w:t>............................................................</w:t>
      </w:r>
      <w:r w:rsidRPr="00884431">
        <w:rPr>
          <w:b/>
          <w:noProof/>
          <w:sz w:val="18"/>
          <w:szCs w:val="18"/>
          <w:lang w:val="x-none"/>
        </w:rPr>
        <w:t xml:space="preserve"> </w:t>
      </w:r>
    </w:p>
    <w:p w14:paraId="6E5B05BB" w14:textId="77777777" w:rsidR="00462A07" w:rsidRPr="00884431" w:rsidRDefault="00462A07" w:rsidP="00462A07">
      <w:pPr>
        <w:suppressAutoHyphens/>
        <w:jc w:val="both"/>
        <w:rPr>
          <w:i/>
          <w:sz w:val="16"/>
          <w:szCs w:val="16"/>
          <w:lang w:eastAsia="ar-SA"/>
        </w:rPr>
      </w:pPr>
      <w:r w:rsidRPr="00884431">
        <w:rPr>
          <w:i/>
          <w:sz w:val="16"/>
          <w:szCs w:val="16"/>
          <w:lang w:eastAsia="ar-SA"/>
        </w:rPr>
        <w:t xml:space="preserve">          /pieczęć adresowa Wykonawcy/</w:t>
      </w:r>
    </w:p>
    <w:p w14:paraId="34F7C6CD" w14:textId="77777777" w:rsidR="00462A07" w:rsidRPr="00884431" w:rsidRDefault="00462A07" w:rsidP="00462A07">
      <w:pPr>
        <w:rPr>
          <w:b/>
          <w:i/>
          <w:sz w:val="20"/>
          <w:szCs w:val="20"/>
          <w:lang w:eastAsia="ar-SA"/>
        </w:rPr>
      </w:pPr>
    </w:p>
    <w:p w14:paraId="209287A8" w14:textId="77777777" w:rsidR="00462A07" w:rsidRPr="00884431" w:rsidRDefault="00462A07" w:rsidP="00462A07">
      <w:pPr>
        <w:rPr>
          <w:b/>
          <w:i/>
          <w:sz w:val="20"/>
          <w:szCs w:val="20"/>
          <w:lang w:eastAsia="ar-SA"/>
        </w:rPr>
      </w:pPr>
    </w:p>
    <w:p w14:paraId="306B0210" w14:textId="77777777" w:rsidR="00462A07" w:rsidRPr="00884431" w:rsidRDefault="00462A07" w:rsidP="00462A07">
      <w:pPr>
        <w:tabs>
          <w:tab w:val="center" w:pos="6480"/>
        </w:tabs>
        <w:suppressAutoHyphens/>
        <w:jc w:val="center"/>
        <w:rPr>
          <w:b/>
          <w:bCs/>
          <w:lang w:eastAsia="ar-SA"/>
        </w:rPr>
      </w:pPr>
    </w:p>
    <w:p w14:paraId="6521B22C" w14:textId="626008C1" w:rsidR="00462A07" w:rsidRPr="00884431" w:rsidRDefault="009540F3" w:rsidP="00462A07">
      <w:pPr>
        <w:tabs>
          <w:tab w:val="center" w:pos="6480"/>
        </w:tabs>
        <w:suppressAutoHyphens/>
        <w:jc w:val="center"/>
        <w:rPr>
          <w:b/>
          <w:lang w:eastAsia="ar-SA"/>
        </w:rPr>
      </w:pPr>
      <w:r w:rsidRPr="00884431">
        <w:rPr>
          <w:b/>
          <w:bCs/>
          <w:lang w:eastAsia="ar-SA"/>
        </w:rPr>
        <w:t xml:space="preserve">Wykaz </w:t>
      </w:r>
      <w:r w:rsidR="00F70E01" w:rsidRPr="00884431">
        <w:rPr>
          <w:b/>
          <w:bCs/>
          <w:lang w:eastAsia="ar-SA"/>
        </w:rPr>
        <w:t>robót</w:t>
      </w:r>
      <w:r w:rsidR="00462A07" w:rsidRPr="00884431">
        <w:rPr>
          <w:b/>
          <w:lang w:eastAsia="ar-SA"/>
        </w:rPr>
        <w:t xml:space="preserve"> </w:t>
      </w:r>
    </w:p>
    <w:p w14:paraId="58BD1BE6" w14:textId="77777777" w:rsidR="00462A07" w:rsidRPr="00884431" w:rsidRDefault="00462A07" w:rsidP="00462A07">
      <w:pPr>
        <w:tabs>
          <w:tab w:val="center" w:pos="6480"/>
        </w:tabs>
        <w:suppressAutoHyphens/>
        <w:jc w:val="center"/>
        <w:rPr>
          <w:b/>
          <w:bCs/>
          <w:sz w:val="20"/>
          <w:szCs w:val="20"/>
          <w:lang w:eastAsia="ar-SA"/>
        </w:rPr>
      </w:pPr>
    </w:p>
    <w:p w14:paraId="6F8D966E" w14:textId="0C09F70A" w:rsidR="004F4623" w:rsidRPr="00884431" w:rsidRDefault="009540F3" w:rsidP="009540F3">
      <w:pPr>
        <w:widowControl w:val="0"/>
        <w:tabs>
          <w:tab w:val="left" w:pos="9356"/>
        </w:tabs>
        <w:spacing w:before="1"/>
        <w:jc w:val="center"/>
        <w:rPr>
          <w:rFonts w:eastAsiaTheme="minorHAnsi"/>
          <w:b/>
          <w:sz w:val="22"/>
          <w:szCs w:val="22"/>
          <w:lang w:eastAsia="en-US"/>
        </w:rPr>
      </w:pPr>
      <w:r w:rsidRPr="00884431">
        <w:rPr>
          <w:rFonts w:eastAsiaTheme="minorHAnsi"/>
          <w:b/>
          <w:sz w:val="22"/>
          <w:szCs w:val="22"/>
          <w:lang w:eastAsia="en-US"/>
        </w:rPr>
        <w:t xml:space="preserve">Składając ofertę w postępowaniu o udzielenie zamówienia publicznego prowadzonego w trybie przetargu nieograniczonego na: </w:t>
      </w:r>
      <w:r w:rsidR="00045C9F" w:rsidRPr="00884431">
        <w:rPr>
          <w:rFonts w:eastAsiaTheme="minorHAnsi"/>
          <w:b/>
          <w:sz w:val="22"/>
          <w:szCs w:val="22"/>
          <w:lang w:eastAsia="en-US"/>
        </w:rPr>
        <w:t>Zwiększenie efektywności energetycznej budynku Międzynarodowego Instytutu</w:t>
      </w:r>
      <w:r w:rsidRPr="00884431">
        <w:rPr>
          <w:rFonts w:eastAsiaTheme="minorHAnsi"/>
          <w:b/>
          <w:sz w:val="22"/>
          <w:szCs w:val="22"/>
          <w:lang w:eastAsia="en-US"/>
        </w:rPr>
        <w:t xml:space="preserve"> </w:t>
      </w:r>
      <w:r w:rsidR="00045C9F" w:rsidRPr="00884431">
        <w:rPr>
          <w:rFonts w:eastAsiaTheme="minorHAnsi"/>
          <w:b/>
          <w:sz w:val="22"/>
          <w:szCs w:val="22"/>
          <w:lang w:eastAsia="en-US"/>
        </w:rPr>
        <w:t>Biologii Molekularnej i Komórkowej</w:t>
      </w:r>
    </w:p>
    <w:p w14:paraId="25D0EEED" w14:textId="00058E32" w:rsidR="004F4623" w:rsidRPr="00884431" w:rsidRDefault="004F4623" w:rsidP="009540F3">
      <w:pPr>
        <w:pStyle w:val="Zwykytekst"/>
        <w:spacing w:line="276" w:lineRule="auto"/>
        <w:jc w:val="center"/>
        <w:outlineLvl w:val="0"/>
        <w:rPr>
          <w:rFonts w:ascii="Times New Roman" w:eastAsia="Times New Roman" w:hAnsi="Times New Roman"/>
          <w:b/>
          <w:sz w:val="24"/>
          <w:szCs w:val="24"/>
        </w:rPr>
      </w:pPr>
      <w:r w:rsidRPr="00884431">
        <w:rPr>
          <w:rFonts w:ascii="Times New Roman" w:eastAsia="Times New Roman" w:hAnsi="Times New Roman"/>
          <w:b/>
          <w:sz w:val="24"/>
          <w:szCs w:val="24"/>
        </w:rPr>
        <w:t>(Znak sprawy ADZ.</w:t>
      </w:r>
      <w:r w:rsidR="00884431" w:rsidRPr="00884431">
        <w:rPr>
          <w:rFonts w:ascii="Times New Roman" w:eastAsia="Times New Roman" w:hAnsi="Times New Roman"/>
          <w:b/>
          <w:sz w:val="24"/>
          <w:szCs w:val="24"/>
        </w:rPr>
        <w:t>261.73.2019</w:t>
      </w:r>
      <w:r w:rsidRPr="00884431">
        <w:rPr>
          <w:rFonts w:ascii="Times New Roman" w:eastAsia="Times New Roman" w:hAnsi="Times New Roman"/>
          <w:b/>
          <w:sz w:val="24"/>
          <w:szCs w:val="24"/>
        </w:rPr>
        <w:t>).</w:t>
      </w:r>
    </w:p>
    <w:p w14:paraId="5B6AC267" w14:textId="77777777" w:rsidR="00462A07" w:rsidRPr="00884431" w:rsidRDefault="00462A07" w:rsidP="00F70E01">
      <w:pPr>
        <w:suppressAutoHyphens/>
        <w:rPr>
          <w:b/>
          <w:lang w:eastAsia="ar-SA"/>
        </w:rPr>
      </w:pPr>
    </w:p>
    <w:p w14:paraId="55073DCA" w14:textId="193CB825" w:rsidR="00462A07" w:rsidRPr="00884431" w:rsidRDefault="009540F3" w:rsidP="00F70E01">
      <w:pPr>
        <w:autoSpaceDE w:val="0"/>
        <w:autoSpaceDN w:val="0"/>
        <w:adjustRightInd w:val="0"/>
        <w:spacing w:line="360" w:lineRule="auto"/>
        <w:jc w:val="both"/>
        <w:rPr>
          <w:b/>
          <w:sz w:val="22"/>
          <w:szCs w:val="22"/>
          <w:lang w:eastAsia="en-US"/>
        </w:rPr>
      </w:pPr>
      <w:r w:rsidRPr="00884431">
        <w:rPr>
          <w:b/>
          <w:sz w:val="22"/>
          <w:szCs w:val="22"/>
        </w:rPr>
        <w:t>Przedkładamy:</w:t>
      </w:r>
    </w:p>
    <w:tbl>
      <w:tblPr>
        <w:tblW w:w="9493" w:type="dxa"/>
        <w:tblInd w:w="-28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75"/>
        <w:gridCol w:w="3572"/>
        <w:gridCol w:w="1560"/>
        <w:gridCol w:w="1559"/>
        <w:gridCol w:w="2127"/>
      </w:tblGrid>
      <w:tr w:rsidR="00F70E01" w:rsidRPr="00884431" w14:paraId="26A235FA" w14:textId="77777777" w:rsidTr="001857BA">
        <w:tc>
          <w:tcPr>
            <w:tcW w:w="675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328B2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  <w:p w14:paraId="72BD1685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  <w:p w14:paraId="5B15CED9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  <w:p w14:paraId="6EAD2F46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  <w:p w14:paraId="04FB8579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884431"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  <w:t>L.p.</w:t>
            </w:r>
          </w:p>
        </w:tc>
        <w:tc>
          <w:tcPr>
            <w:tcW w:w="357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C1BF1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884431"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  <w:t>Nazwa przedsięwzięcia</w:t>
            </w:r>
          </w:p>
          <w:p w14:paraId="5D08D41A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884431"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  <w:t>(opis zakresu robót budowlanych</w:t>
            </w:r>
            <w:r w:rsidRPr="00884431"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DC456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  <w:r w:rsidRPr="00884431"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  <w:t>Całkowita wartość brutto inwestycji</w:t>
            </w:r>
          </w:p>
          <w:p w14:paraId="2921D762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bookmarkStart w:id="0" w:name="_GoBack"/>
            <w:bookmarkEnd w:id="0"/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90AA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884431"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  <w:t>Data zakończenia</w:t>
            </w:r>
          </w:p>
          <w:p w14:paraId="37CA76DE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884431"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  <w:t>inwestycji</w:t>
            </w:r>
          </w:p>
          <w:p w14:paraId="6D3EE375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iCs/>
                <w:color w:val="000000"/>
                <w:kern w:val="3"/>
                <w:sz w:val="22"/>
                <w:szCs w:val="22"/>
                <w:lang w:eastAsia="en-US"/>
              </w:rPr>
            </w:pPr>
            <w:r w:rsidRPr="00884431">
              <w:rPr>
                <w:rFonts w:eastAsia="Calibri"/>
                <w:iCs/>
                <w:color w:val="000000"/>
                <w:kern w:val="3"/>
                <w:sz w:val="22"/>
                <w:szCs w:val="22"/>
                <w:lang w:eastAsia="en-US"/>
              </w:rPr>
              <w:t>(w okresie ostatnich 5 lat przed upływem terminu składania ofert)</w:t>
            </w:r>
          </w:p>
          <w:p w14:paraId="20A90447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2127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5EC8A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884431"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  <w:t>Podmioty na rzecz których roboty budowlane zostały wykonane</w:t>
            </w:r>
          </w:p>
          <w:p w14:paraId="57202E51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  <w:r w:rsidRPr="00884431"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  <w:t>(nazwa/adres)</w:t>
            </w:r>
          </w:p>
          <w:p w14:paraId="089DBE82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</w:tr>
      <w:tr w:rsidR="00F70E01" w:rsidRPr="00884431" w14:paraId="75F38778" w14:textId="77777777" w:rsidTr="001857BA">
        <w:trPr>
          <w:trHeight w:val="851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D8CDD" w14:textId="77777777" w:rsidR="00F70E01" w:rsidRPr="00884431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  <w:p w14:paraId="1511DA59" w14:textId="77777777" w:rsidR="00F70E01" w:rsidRPr="00884431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  <w:p w14:paraId="68F23690" w14:textId="77777777" w:rsidR="00F70E01" w:rsidRPr="00884431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40EED" w14:textId="77777777" w:rsidR="00F70E01" w:rsidRPr="00884431" w:rsidRDefault="00F70E01" w:rsidP="00F70E01">
            <w:pPr>
              <w:suppressAutoHyphens/>
              <w:autoSpaceDN w:val="0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D610F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  <w:p w14:paraId="3A613073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8C87DD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  <w:p w14:paraId="53450C31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  <w:p w14:paraId="1AF184A7" w14:textId="77777777" w:rsidR="00F70E01" w:rsidRPr="00884431" w:rsidRDefault="00F70E01" w:rsidP="00F70E01">
            <w:pPr>
              <w:suppressAutoHyphens/>
              <w:autoSpaceDN w:val="0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  <w:p w14:paraId="3E7AADC5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933C4" w14:textId="77777777" w:rsidR="00F70E01" w:rsidRPr="00884431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  <w:r w:rsidRPr="00884431"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F70E01" w:rsidRPr="00884431" w14:paraId="4ECEDC13" w14:textId="77777777" w:rsidTr="00F70E01">
        <w:trPr>
          <w:trHeight w:val="851"/>
        </w:trPr>
        <w:tc>
          <w:tcPr>
            <w:tcW w:w="67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0F950" w14:textId="77777777" w:rsidR="00F70E01" w:rsidRPr="00884431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92923" w14:textId="77777777" w:rsidR="00F70E01" w:rsidRPr="00884431" w:rsidRDefault="00F70E01" w:rsidP="00F70E01">
            <w:pPr>
              <w:suppressAutoHyphens/>
              <w:autoSpaceDN w:val="0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BEA99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3C2FA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BD107" w14:textId="77777777" w:rsidR="00F70E01" w:rsidRPr="00884431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</w:tr>
      <w:tr w:rsidR="00F70E01" w:rsidRPr="00884431" w14:paraId="5DFEA62B" w14:textId="77777777" w:rsidTr="00F70E01">
        <w:trPr>
          <w:trHeight w:val="851"/>
        </w:trPr>
        <w:tc>
          <w:tcPr>
            <w:tcW w:w="67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B0CD4" w14:textId="77777777" w:rsidR="00F70E01" w:rsidRPr="00884431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7FA2F" w14:textId="77777777" w:rsidR="00F70E01" w:rsidRPr="00884431" w:rsidRDefault="00F70E01" w:rsidP="00F70E01">
            <w:pPr>
              <w:suppressAutoHyphens/>
              <w:autoSpaceDN w:val="0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59665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778CE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2680D" w14:textId="77777777" w:rsidR="00F70E01" w:rsidRPr="00884431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</w:tr>
      <w:tr w:rsidR="00F70E01" w:rsidRPr="00884431" w14:paraId="47980EA5" w14:textId="77777777" w:rsidTr="001857BA">
        <w:trPr>
          <w:trHeight w:val="851"/>
        </w:trPr>
        <w:tc>
          <w:tcPr>
            <w:tcW w:w="675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75880" w14:textId="77777777" w:rsidR="00F70E01" w:rsidRPr="00884431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ADA59" w14:textId="77777777" w:rsidR="00F70E01" w:rsidRPr="00884431" w:rsidRDefault="00F70E01" w:rsidP="00F70E01">
            <w:pPr>
              <w:suppressAutoHyphens/>
              <w:autoSpaceDN w:val="0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77CD8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D559E" w14:textId="77777777" w:rsidR="00F70E01" w:rsidRPr="00884431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CA5E80" w14:textId="77777777" w:rsidR="00F70E01" w:rsidRPr="00884431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eastAsia="Calibr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</w:tr>
    </w:tbl>
    <w:p w14:paraId="1CBC5B21" w14:textId="45B6441C" w:rsidR="009540F3" w:rsidRPr="00884431" w:rsidRDefault="009540F3" w:rsidP="00462A07">
      <w:pPr>
        <w:rPr>
          <w:sz w:val="22"/>
          <w:szCs w:val="22"/>
          <w:lang w:eastAsia="ar-SA"/>
        </w:rPr>
      </w:pPr>
    </w:p>
    <w:p w14:paraId="1E8A962F" w14:textId="77777777" w:rsidR="00F70E01" w:rsidRPr="00884431" w:rsidRDefault="00F70E01" w:rsidP="00F70E01">
      <w:pPr>
        <w:jc w:val="both"/>
        <w:rPr>
          <w:sz w:val="22"/>
          <w:szCs w:val="22"/>
        </w:rPr>
      </w:pPr>
      <w:r w:rsidRPr="00884431">
        <w:rPr>
          <w:sz w:val="22"/>
          <w:szCs w:val="22"/>
        </w:rPr>
        <w:t>Uwaga! Do wykazu należy dołączyć dowody potwierdzające, że roboty  zostały wykonane w sposób należyty, zgodnie z przepisami prawa i prawidłowo ukończone, np. referencje, opinie itp.</w:t>
      </w:r>
    </w:p>
    <w:p w14:paraId="1573AFBF" w14:textId="1229F65A" w:rsidR="009540F3" w:rsidRPr="00884431" w:rsidRDefault="009540F3" w:rsidP="00462A07">
      <w:pPr>
        <w:rPr>
          <w:sz w:val="22"/>
          <w:szCs w:val="22"/>
          <w:lang w:eastAsia="ar-SA"/>
        </w:rPr>
      </w:pPr>
    </w:p>
    <w:p w14:paraId="6EDC9001" w14:textId="1E8D6C7D" w:rsidR="009540F3" w:rsidRPr="00884431" w:rsidRDefault="009540F3" w:rsidP="00462A07">
      <w:pPr>
        <w:rPr>
          <w:sz w:val="22"/>
          <w:szCs w:val="22"/>
          <w:lang w:eastAsia="ar-SA"/>
        </w:rPr>
      </w:pPr>
    </w:p>
    <w:p w14:paraId="022AB52E" w14:textId="4589073E" w:rsidR="00462A07" w:rsidRPr="00884431" w:rsidRDefault="00462A07" w:rsidP="00462A07">
      <w:pPr>
        <w:suppressAutoHyphens/>
        <w:jc w:val="both"/>
        <w:rPr>
          <w:sz w:val="22"/>
          <w:szCs w:val="22"/>
          <w:lang w:eastAsia="ar-SA"/>
        </w:rPr>
      </w:pPr>
      <w:r w:rsidRPr="00884431">
        <w:rPr>
          <w:sz w:val="22"/>
          <w:szCs w:val="22"/>
          <w:lang w:eastAsia="ar-SA"/>
        </w:rPr>
        <w:t xml:space="preserve">Miejsce i data                                                           </w:t>
      </w:r>
    </w:p>
    <w:p w14:paraId="3B7550B8" w14:textId="5C731211" w:rsidR="00462A07" w:rsidRPr="00884431" w:rsidRDefault="00462A07" w:rsidP="00462A07">
      <w:pPr>
        <w:suppressAutoHyphens/>
        <w:jc w:val="both"/>
        <w:rPr>
          <w:sz w:val="22"/>
          <w:szCs w:val="22"/>
          <w:lang w:eastAsia="ar-SA"/>
        </w:rPr>
      </w:pPr>
      <w:r w:rsidRPr="00884431">
        <w:rPr>
          <w:sz w:val="22"/>
          <w:szCs w:val="22"/>
          <w:lang w:eastAsia="ar-SA"/>
        </w:rPr>
        <w:t xml:space="preserve">                                                                                  </w:t>
      </w:r>
      <w:r w:rsidR="0039185D" w:rsidRPr="00884431">
        <w:rPr>
          <w:sz w:val="22"/>
          <w:szCs w:val="22"/>
          <w:lang w:eastAsia="ar-SA"/>
        </w:rPr>
        <w:tab/>
      </w:r>
      <w:r w:rsidR="0039185D" w:rsidRPr="00884431">
        <w:rPr>
          <w:sz w:val="22"/>
          <w:szCs w:val="22"/>
          <w:lang w:eastAsia="ar-SA"/>
        </w:rPr>
        <w:tab/>
      </w:r>
      <w:r w:rsidR="0039185D" w:rsidRPr="00884431">
        <w:rPr>
          <w:sz w:val="22"/>
          <w:szCs w:val="22"/>
          <w:lang w:eastAsia="ar-SA"/>
        </w:rPr>
        <w:tab/>
      </w:r>
      <w:r w:rsidR="0039185D" w:rsidRPr="00884431">
        <w:rPr>
          <w:sz w:val="22"/>
          <w:szCs w:val="22"/>
          <w:lang w:eastAsia="ar-SA"/>
        </w:rPr>
        <w:tab/>
      </w:r>
      <w:r w:rsidRPr="00884431">
        <w:rPr>
          <w:sz w:val="22"/>
          <w:szCs w:val="22"/>
          <w:lang w:eastAsia="ar-SA"/>
        </w:rPr>
        <w:t>Podpis .........................................................</w:t>
      </w:r>
    </w:p>
    <w:p w14:paraId="155A8696" w14:textId="77777777" w:rsidR="00F70E01" w:rsidRPr="00884431" w:rsidRDefault="00462A07" w:rsidP="00462A07">
      <w:pPr>
        <w:suppressAutoHyphens/>
        <w:jc w:val="both"/>
        <w:rPr>
          <w:sz w:val="20"/>
          <w:szCs w:val="20"/>
          <w:lang w:eastAsia="ar-SA"/>
        </w:rPr>
      </w:pPr>
      <w:r w:rsidRPr="00884431">
        <w:rPr>
          <w:lang w:eastAsia="ar-SA"/>
        </w:rPr>
        <w:t xml:space="preserve">                                                                                   </w:t>
      </w:r>
      <w:r w:rsidRPr="00884431">
        <w:rPr>
          <w:sz w:val="20"/>
          <w:szCs w:val="20"/>
          <w:lang w:eastAsia="ar-SA"/>
        </w:rPr>
        <w:t xml:space="preserve">      </w:t>
      </w:r>
    </w:p>
    <w:p w14:paraId="42CDE916" w14:textId="772AFF40" w:rsidR="00F70E01" w:rsidRPr="00884431" w:rsidRDefault="00F70E01" w:rsidP="00F70E01">
      <w:pPr>
        <w:suppressAutoHyphens/>
        <w:jc w:val="right"/>
        <w:rPr>
          <w:sz w:val="20"/>
          <w:szCs w:val="20"/>
          <w:lang w:eastAsia="ar-SA"/>
        </w:rPr>
      </w:pPr>
      <w:r w:rsidRPr="00884431">
        <w:rPr>
          <w:sz w:val="22"/>
          <w:szCs w:val="22"/>
          <w:lang w:eastAsia="ar-SA"/>
        </w:rPr>
        <w:t>.........................................................</w:t>
      </w:r>
    </w:p>
    <w:p w14:paraId="1EA686BA" w14:textId="4CE9DCF1" w:rsidR="00462A07" w:rsidRPr="00884431" w:rsidRDefault="00462A07" w:rsidP="00F70E01">
      <w:pPr>
        <w:suppressAutoHyphens/>
        <w:jc w:val="right"/>
        <w:rPr>
          <w:i/>
          <w:sz w:val="16"/>
          <w:szCs w:val="16"/>
          <w:lang w:eastAsia="ar-SA"/>
        </w:rPr>
      </w:pPr>
      <w:r w:rsidRPr="00884431">
        <w:rPr>
          <w:sz w:val="20"/>
          <w:szCs w:val="20"/>
          <w:lang w:eastAsia="ar-SA"/>
        </w:rPr>
        <w:t xml:space="preserve">  </w:t>
      </w:r>
      <w:r w:rsidRPr="00884431">
        <w:rPr>
          <w:i/>
          <w:sz w:val="16"/>
          <w:szCs w:val="16"/>
          <w:lang w:eastAsia="ar-SA"/>
        </w:rPr>
        <w:t>/osoba lub osoby uprawnione do reprezentowania Wykonawcy/</w:t>
      </w:r>
    </w:p>
    <w:sectPr w:rsidR="00462A07" w:rsidRPr="00884431" w:rsidSect="00E82026">
      <w:headerReference w:type="default" r:id="rId8"/>
      <w:footerReference w:type="default" r:id="rId9"/>
      <w:pgSz w:w="11906" w:h="16838" w:code="9"/>
      <w:pgMar w:top="1293" w:right="1418" w:bottom="1418" w:left="1418" w:header="312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237EA0" w14:textId="77777777" w:rsidR="001A67EE" w:rsidRDefault="001A67EE" w:rsidP="006239B3">
      <w:r>
        <w:separator/>
      </w:r>
    </w:p>
  </w:endnote>
  <w:endnote w:type="continuationSeparator" w:id="0">
    <w:p w14:paraId="145BDD5C" w14:textId="77777777" w:rsidR="001A67EE" w:rsidRDefault="001A67EE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AFB223" w14:textId="64FA44C6" w:rsidR="00E82026" w:rsidRDefault="00E82026" w:rsidP="00E82026">
    <w:pPr>
      <w:pStyle w:val="Stopka"/>
      <w:jc w:val="center"/>
    </w:pPr>
    <w:r>
      <w:rPr>
        <w:noProof/>
      </w:rPr>
      <w:drawing>
        <wp:inline distT="0" distB="0" distL="0" distR="0" wp14:anchorId="702D3A5E" wp14:editId="12250B35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DD1EB7" w14:textId="77777777" w:rsidR="001A67EE" w:rsidRDefault="001A67EE" w:rsidP="006239B3">
      <w:r>
        <w:separator/>
      </w:r>
    </w:p>
  </w:footnote>
  <w:footnote w:type="continuationSeparator" w:id="0">
    <w:p w14:paraId="6B2EB3F8" w14:textId="77777777" w:rsidR="001A67EE" w:rsidRDefault="001A67EE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D1B3DB" w14:textId="77777777" w:rsidR="0056133F" w:rsidRDefault="0056133F" w:rsidP="0039185D">
    <w:pPr>
      <w:pStyle w:val="Nagwek"/>
      <w:tabs>
        <w:tab w:val="clear" w:pos="9072"/>
        <w:tab w:val="right" w:pos="14034"/>
      </w:tabs>
      <w:jc w:val="center"/>
    </w:pPr>
    <w:r>
      <w:rPr>
        <w:noProof/>
      </w:rPr>
      <w:drawing>
        <wp:inline distT="0" distB="0" distL="0" distR="0" wp14:anchorId="6ED84D89" wp14:editId="7B237A3A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5C9F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2E1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7EE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185D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261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5E2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D52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1A0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431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6A1B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0F3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482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811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C6E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026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0E01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F54B2B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  <w:style w:type="paragraph" w:customStyle="1" w:styleId="TableParagraph">
    <w:name w:val="Table Paragraph"/>
    <w:basedOn w:val="Normalny"/>
    <w:uiPriority w:val="1"/>
    <w:qFormat/>
    <w:rsid w:val="00045C9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50D72-1A11-4392-AABB-D45FF2D70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3</cp:revision>
  <cp:lastPrinted>2019-12-17T06:04:00Z</cp:lastPrinted>
  <dcterms:created xsi:type="dcterms:W3CDTF">2019-12-16T19:16:00Z</dcterms:created>
  <dcterms:modified xsi:type="dcterms:W3CDTF">2019-12-17T06:44:00Z</dcterms:modified>
</cp:coreProperties>
</file>